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8FB1D" w14:textId="77777777" w:rsidR="00205F70" w:rsidRPr="00561C3A" w:rsidRDefault="0062215F" w:rsidP="00CA083C">
      <w:pPr>
        <w:pStyle w:val="Nincstrkz"/>
        <w:jc w:val="center"/>
        <w:rPr>
          <w:rFonts w:cstheme="minorHAnsi"/>
          <w:b/>
        </w:rPr>
      </w:pPr>
      <w:r w:rsidRPr="00561C3A">
        <w:rPr>
          <w:rFonts w:cstheme="minorHAnsi"/>
          <w:b/>
        </w:rPr>
        <w:t xml:space="preserve">OTP FÁY ANDRÁS ALAPÍTVÁNY </w:t>
      </w:r>
      <w:r w:rsidR="00D70B23" w:rsidRPr="00561C3A">
        <w:rPr>
          <w:rFonts w:cstheme="minorHAnsi"/>
          <w:b/>
        </w:rPr>
        <w:t>PÁLYÁZAT</w:t>
      </w:r>
      <w:r w:rsidRPr="00561C3A">
        <w:rPr>
          <w:rFonts w:cstheme="minorHAnsi"/>
          <w:b/>
        </w:rPr>
        <w:t xml:space="preserve"> JELENTKEZÉSI LAP</w:t>
      </w:r>
    </w:p>
    <w:p w14:paraId="2F168378" w14:textId="77777777" w:rsidR="00664D30" w:rsidRPr="00561C3A" w:rsidRDefault="00664D30" w:rsidP="00CA083C">
      <w:pPr>
        <w:pStyle w:val="Nincstrkz"/>
        <w:jc w:val="center"/>
        <w:rPr>
          <w:rFonts w:cstheme="minorHAnsi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48"/>
        <w:gridCol w:w="4783"/>
      </w:tblGrid>
      <w:tr w:rsidR="0062215F" w:rsidRPr="00561C3A" w14:paraId="5DAE96B6" w14:textId="77777777" w:rsidTr="00B71829">
        <w:trPr>
          <w:trHeight w:val="425"/>
          <w:jc w:val="center"/>
        </w:trPr>
        <w:tc>
          <w:tcPr>
            <w:tcW w:w="4248" w:type="dxa"/>
          </w:tcPr>
          <w:p w14:paraId="38FF8284" w14:textId="67C7F629" w:rsidR="0062215F" w:rsidRPr="00561C3A" w:rsidRDefault="0062215F" w:rsidP="00565C08">
            <w:pPr>
              <w:pStyle w:val="Szvegtrzsbehzssal"/>
              <w:ind w:left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61C3A">
              <w:rPr>
                <w:rFonts w:asciiTheme="minorHAnsi" w:hAnsiTheme="minorHAnsi" w:cstheme="minorHAnsi"/>
                <w:b/>
                <w:sz w:val="22"/>
                <w:szCs w:val="22"/>
              </w:rPr>
              <w:t>Pályázó neve</w:t>
            </w:r>
            <w:r w:rsidR="00B71829" w:rsidRPr="00561C3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561C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(nyomtatott betűkkel)</w:t>
            </w:r>
            <w:r w:rsidR="00B71829" w:rsidRPr="00561C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  <w:p w14:paraId="3D3ED75F" w14:textId="77777777" w:rsidR="0062215F" w:rsidRPr="00561C3A" w:rsidRDefault="0062215F" w:rsidP="0062215F">
            <w:pPr>
              <w:pStyle w:val="Szvegtrzsbehzssal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783" w:type="dxa"/>
          </w:tcPr>
          <w:p w14:paraId="2ED9340D" w14:textId="77777777" w:rsidR="0062215F" w:rsidRPr="00561C3A" w:rsidRDefault="0062215F" w:rsidP="00B01998">
            <w:pPr>
              <w:pStyle w:val="Szvegtrzsbehzssal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C2130" w:rsidRPr="00561C3A" w14:paraId="703CDD58" w14:textId="77777777" w:rsidTr="00B71829">
        <w:trPr>
          <w:trHeight w:val="486"/>
          <w:jc w:val="center"/>
        </w:trPr>
        <w:tc>
          <w:tcPr>
            <w:tcW w:w="4248" w:type="dxa"/>
          </w:tcPr>
          <w:p w14:paraId="7EE429F1" w14:textId="7D3B78AE" w:rsidR="00EC2130" w:rsidRPr="00561C3A" w:rsidRDefault="00FE78A9" w:rsidP="00565C08">
            <w:pPr>
              <w:pStyle w:val="Szvegtrzsbehzssal"/>
              <w:ind w:left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61C3A">
              <w:rPr>
                <w:rFonts w:asciiTheme="minorHAnsi" w:hAnsiTheme="minorHAnsi" w:cstheme="minorHAnsi"/>
                <w:b/>
                <w:sz w:val="22"/>
                <w:szCs w:val="22"/>
              </w:rPr>
              <w:t>Pályázó email címe</w:t>
            </w:r>
            <w:r w:rsidR="00B71829" w:rsidRPr="00561C3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</w:tc>
        <w:tc>
          <w:tcPr>
            <w:tcW w:w="4783" w:type="dxa"/>
          </w:tcPr>
          <w:p w14:paraId="1229FF89" w14:textId="77777777" w:rsidR="00EC2130" w:rsidRPr="00561C3A" w:rsidRDefault="00EC2130" w:rsidP="00B01998">
            <w:pPr>
              <w:pStyle w:val="Szvegtrzsbehzssal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40982" w:rsidRPr="00561C3A" w14:paraId="7E2DE287" w14:textId="77777777" w:rsidTr="00B71829">
        <w:trPr>
          <w:trHeight w:val="431"/>
          <w:jc w:val="center"/>
        </w:trPr>
        <w:tc>
          <w:tcPr>
            <w:tcW w:w="4248" w:type="dxa"/>
          </w:tcPr>
          <w:p w14:paraId="61CEFFBE" w14:textId="1000F8DA" w:rsidR="00D40982" w:rsidRPr="00561C3A" w:rsidRDefault="00AA75C1" w:rsidP="00664D30">
            <w:pPr>
              <w:pStyle w:val="Szvegtrzsbehzssal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61C3A">
              <w:rPr>
                <w:rFonts w:asciiTheme="minorHAnsi" w:hAnsiTheme="minorHAnsi" w:cstheme="minorHAnsi"/>
                <w:b/>
                <w:sz w:val="22"/>
                <w:szCs w:val="22"/>
              </w:rPr>
              <w:t>Pályáz</w:t>
            </w:r>
            <w:r w:rsidR="00270769" w:rsidRPr="00561C3A">
              <w:rPr>
                <w:rFonts w:asciiTheme="minorHAnsi" w:hAnsiTheme="minorHAnsi" w:cstheme="minorHAnsi"/>
                <w:b/>
                <w:sz w:val="22"/>
                <w:szCs w:val="22"/>
              </w:rPr>
              <w:t>ó</w:t>
            </w:r>
            <w:r w:rsidRPr="00561C3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elefonszáma</w:t>
            </w:r>
            <w:r w:rsidR="00B71829" w:rsidRPr="00561C3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</w:tc>
        <w:tc>
          <w:tcPr>
            <w:tcW w:w="4783" w:type="dxa"/>
          </w:tcPr>
          <w:p w14:paraId="5D3610C3" w14:textId="09AC50EA" w:rsidR="00D40982" w:rsidRPr="00561C3A" w:rsidRDefault="00D40982" w:rsidP="00565C08">
            <w:pPr>
              <w:pStyle w:val="Szvegtrzsbehzssal"/>
              <w:ind w:left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62215F" w:rsidRPr="00561C3A" w14:paraId="097CB22B" w14:textId="77777777" w:rsidTr="00B71829">
        <w:trPr>
          <w:trHeight w:val="898"/>
          <w:jc w:val="center"/>
        </w:trPr>
        <w:tc>
          <w:tcPr>
            <w:tcW w:w="4248" w:type="dxa"/>
          </w:tcPr>
          <w:p w14:paraId="41583F24" w14:textId="27687247" w:rsidR="0062215F" w:rsidRPr="00561C3A" w:rsidRDefault="00540295" w:rsidP="00B01998">
            <w:pPr>
              <w:pStyle w:val="Szvegtrzsbehzssal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61C3A">
              <w:rPr>
                <w:rFonts w:asciiTheme="minorHAnsi" w:hAnsiTheme="minorHAnsi" w:cstheme="minorHAnsi"/>
                <w:b/>
                <w:sz w:val="22"/>
                <w:szCs w:val="22"/>
              </w:rPr>
              <w:t>Pályázó lakcíme</w:t>
            </w:r>
            <w:r w:rsidR="00B71829" w:rsidRPr="00561C3A">
              <w:rPr>
                <w:rFonts w:asciiTheme="minorHAnsi" w:eastAsiaTheme="minorHAnsi" w:hAnsiTheme="minorHAnsi" w:cstheme="minorHAnsi"/>
                <w:b/>
                <w:sz w:val="22"/>
                <w:szCs w:val="22"/>
                <w:lang w:eastAsia="en-US"/>
              </w:rPr>
              <w:t xml:space="preserve"> </w:t>
            </w:r>
            <w:r w:rsidR="00B71829" w:rsidRPr="00561C3A">
              <w:rPr>
                <w:rFonts w:asciiTheme="minorHAnsi" w:hAnsiTheme="minorHAnsi" w:cstheme="minorHAnsi"/>
                <w:b/>
                <w:sz w:val="22"/>
                <w:szCs w:val="22"/>
              </w:rPr>
              <w:t>és értesítési cím</w:t>
            </w:r>
            <w:r w:rsidR="005E7B67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="00B71829" w:rsidRPr="00561C3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amennyiben különbözik a lakcímtől): </w:t>
            </w:r>
          </w:p>
        </w:tc>
        <w:tc>
          <w:tcPr>
            <w:tcW w:w="4783" w:type="dxa"/>
          </w:tcPr>
          <w:p w14:paraId="1CFBF898" w14:textId="77777777" w:rsidR="0062215F" w:rsidRPr="00561C3A" w:rsidRDefault="0062215F" w:rsidP="00B71829">
            <w:pPr>
              <w:pStyle w:val="Szvegtrzsbehzssal"/>
              <w:ind w:left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7D42E7" w:rsidRPr="00561C3A" w14:paraId="679BA9F3" w14:textId="77777777" w:rsidTr="00B71829">
        <w:trPr>
          <w:trHeight w:val="413"/>
          <w:jc w:val="center"/>
        </w:trPr>
        <w:tc>
          <w:tcPr>
            <w:tcW w:w="4248" w:type="dxa"/>
          </w:tcPr>
          <w:p w14:paraId="55ACBE9C" w14:textId="15DB87D1" w:rsidR="007D42E7" w:rsidRPr="00561C3A" w:rsidRDefault="007D42E7" w:rsidP="00B01998">
            <w:pPr>
              <w:pStyle w:val="Szvegtrzsbehzssal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61C3A">
              <w:rPr>
                <w:rFonts w:asciiTheme="minorHAnsi" w:hAnsiTheme="minorHAnsi" w:cstheme="minorHAnsi"/>
                <w:b/>
                <w:sz w:val="22"/>
                <w:szCs w:val="22"/>
              </w:rPr>
              <w:t>Pályázó</w:t>
            </w:r>
            <w:r w:rsidR="00DF14AD" w:rsidRPr="00561C3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561C3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zületési </w:t>
            </w:r>
            <w:r w:rsidR="00B71829" w:rsidRPr="00561C3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deje: </w:t>
            </w:r>
          </w:p>
        </w:tc>
        <w:tc>
          <w:tcPr>
            <w:tcW w:w="4783" w:type="dxa"/>
          </w:tcPr>
          <w:p w14:paraId="5F1945E7" w14:textId="77777777" w:rsidR="007D42E7" w:rsidRPr="00561C3A" w:rsidRDefault="007D42E7" w:rsidP="00565C08">
            <w:pPr>
              <w:pStyle w:val="Szvegtrzsbehzssal"/>
              <w:ind w:left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0FCBD206" w14:textId="77777777" w:rsidR="00664D30" w:rsidRPr="00561C3A" w:rsidRDefault="00664D30" w:rsidP="00CA083C">
      <w:pPr>
        <w:pStyle w:val="Szvegtrzsbehzssal"/>
        <w:ind w:left="0"/>
        <w:rPr>
          <w:rFonts w:asciiTheme="minorHAnsi" w:hAnsiTheme="minorHAnsi" w:cstheme="minorHAnsi"/>
          <w:b/>
          <w:sz w:val="22"/>
          <w:szCs w:val="22"/>
        </w:rPr>
      </w:pPr>
    </w:p>
    <w:p w14:paraId="5476D81F" w14:textId="05D2384B" w:rsidR="00561C3A" w:rsidRPr="00561C3A" w:rsidRDefault="0062215F" w:rsidP="00561C3A">
      <w:pPr>
        <w:pStyle w:val="Nincstrkz"/>
        <w:jc w:val="both"/>
        <w:rPr>
          <w:rFonts w:cstheme="minorHAnsi"/>
        </w:rPr>
      </w:pPr>
      <w:r w:rsidRPr="00561C3A">
        <w:rPr>
          <w:rFonts w:cstheme="minorHAnsi"/>
        </w:rPr>
        <w:t>A</w:t>
      </w:r>
      <w:r w:rsidR="000B076E" w:rsidRPr="00561C3A">
        <w:rPr>
          <w:rFonts w:cstheme="minorHAnsi"/>
        </w:rPr>
        <w:t>z OTP Fáy András Alapítvány</w:t>
      </w:r>
      <w:r w:rsidRPr="00561C3A">
        <w:rPr>
          <w:rFonts w:cstheme="minorHAnsi"/>
        </w:rPr>
        <w:t xml:space="preserve"> </w:t>
      </w:r>
      <w:r w:rsidR="000B076E" w:rsidRPr="00561C3A">
        <w:rPr>
          <w:rFonts w:cstheme="minorHAnsi"/>
        </w:rPr>
        <w:t>„</w:t>
      </w:r>
      <w:r w:rsidR="00662A71">
        <w:rPr>
          <w:rFonts w:cstheme="minorHAnsi"/>
        </w:rPr>
        <w:t xml:space="preserve">Hogyan fizetünk a jövőben? </w:t>
      </w:r>
      <w:r w:rsidR="003E4244" w:rsidRPr="00561C3A">
        <w:rPr>
          <w:rFonts w:cstheme="minorHAnsi"/>
        </w:rPr>
        <w:t xml:space="preserve">Mi váltja </w:t>
      </w:r>
      <w:r w:rsidR="00B951EF">
        <w:rPr>
          <w:rFonts w:cstheme="minorHAnsi"/>
        </w:rPr>
        <w:t xml:space="preserve">fel </w:t>
      </w:r>
      <w:r w:rsidR="003E4244" w:rsidRPr="00561C3A">
        <w:rPr>
          <w:rFonts w:cstheme="minorHAnsi"/>
        </w:rPr>
        <w:t>a bankkártyát?</w:t>
      </w:r>
      <w:r w:rsidR="000B076E" w:rsidRPr="00561C3A">
        <w:rPr>
          <w:rFonts w:cstheme="minorHAnsi"/>
        </w:rPr>
        <w:t xml:space="preserve">” néven kiírt </w:t>
      </w:r>
      <w:r w:rsidRPr="00561C3A">
        <w:rPr>
          <w:rFonts w:cstheme="minorHAnsi"/>
        </w:rPr>
        <w:t>pályázatra benyújtott jelentkezés</w:t>
      </w:r>
      <w:r w:rsidR="00561C3A" w:rsidRPr="00561C3A">
        <w:rPr>
          <w:rFonts w:cstheme="minorHAnsi"/>
        </w:rPr>
        <w:t>emmel</w:t>
      </w:r>
      <w:r w:rsidRPr="00561C3A">
        <w:rPr>
          <w:rFonts w:cstheme="minorHAnsi"/>
        </w:rPr>
        <w:t xml:space="preserve"> kijelent</w:t>
      </w:r>
      <w:r w:rsidR="00561C3A" w:rsidRPr="00561C3A">
        <w:rPr>
          <w:rFonts w:cstheme="minorHAnsi"/>
        </w:rPr>
        <w:t>em</w:t>
      </w:r>
      <w:r w:rsidRPr="00561C3A">
        <w:rPr>
          <w:rFonts w:cstheme="minorHAnsi"/>
        </w:rPr>
        <w:t xml:space="preserve">, hogy a </w:t>
      </w:r>
      <w:r w:rsidRPr="00561C3A">
        <w:rPr>
          <w:rFonts w:cstheme="minorHAnsi"/>
        </w:rPr>
        <w:t>pályázat</w:t>
      </w:r>
      <w:r w:rsidR="005A6C1E">
        <w:rPr>
          <w:rFonts w:cstheme="minorHAnsi"/>
        </w:rPr>
        <w:t xml:space="preserve">i </w:t>
      </w:r>
      <w:r w:rsidRPr="00561C3A">
        <w:rPr>
          <w:rFonts w:cstheme="minorHAnsi"/>
        </w:rPr>
        <w:t>feltétele</w:t>
      </w:r>
      <w:r w:rsidR="005A6C1E">
        <w:rPr>
          <w:rFonts w:cstheme="minorHAnsi"/>
        </w:rPr>
        <w:t>ket</w:t>
      </w:r>
      <w:r w:rsidRPr="00561C3A">
        <w:rPr>
          <w:rFonts w:cstheme="minorHAnsi"/>
        </w:rPr>
        <w:t xml:space="preserve"> </w:t>
      </w:r>
      <w:r w:rsidRPr="00561C3A">
        <w:rPr>
          <w:rFonts w:cstheme="minorHAnsi"/>
        </w:rPr>
        <w:t>megismert</w:t>
      </w:r>
      <w:r w:rsidR="00561C3A" w:rsidRPr="00561C3A">
        <w:rPr>
          <w:rFonts w:cstheme="minorHAnsi"/>
        </w:rPr>
        <w:t>em</w:t>
      </w:r>
      <w:r w:rsidRPr="00561C3A">
        <w:rPr>
          <w:rFonts w:cstheme="minorHAnsi"/>
        </w:rPr>
        <w:t>, pályázat</w:t>
      </w:r>
      <w:r w:rsidR="00561C3A" w:rsidRPr="00561C3A">
        <w:rPr>
          <w:rFonts w:cstheme="minorHAnsi"/>
        </w:rPr>
        <w:t>om</w:t>
      </w:r>
      <w:r w:rsidRPr="00561C3A">
        <w:rPr>
          <w:rFonts w:cstheme="minorHAnsi"/>
        </w:rPr>
        <w:t xml:space="preserve"> benyújtásával azt maradéktalanul elfogad</w:t>
      </w:r>
      <w:r w:rsidR="00561C3A" w:rsidRPr="00561C3A">
        <w:rPr>
          <w:rFonts w:cstheme="minorHAnsi"/>
        </w:rPr>
        <w:t>om</w:t>
      </w:r>
      <w:r w:rsidRPr="00561C3A">
        <w:rPr>
          <w:rFonts w:cstheme="minorHAnsi"/>
        </w:rPr>
        <w:t xml:space="preserve"> és mag</w:t>
      </w:r>
      <w:r w:rsidR="00561C3A" w:rsidRPr="00561C3A">
        <w:rPr>
          <w:rFonts w:cstheme="minorHAnsi"/>
        </w:rPr>
        <w:t>amra</w:t>
      </w:r>
      <w:r w:rsidRPr="00561C3A">
        <w:rPr>
          <w:rFonts w:cstheme="minorHAnsi"/>
        </w:rPr>
        <w:t xml:space="preserve"> nézve mindenben kötelezőnek tekint</w:t>
      </w:r>
      <w:r w:rsidR="00561C3A" w:rsidRPr="00561C3A">
        <w:rPr>
          <w:rFonts w:cstheme="minorHAnsi"/>
        </w:rPr>
        <w:t>em</w:t>
      </w:r>
      <w:r w:rsidR="00A45042" w:rsidRPr="00561C3A">
        <w:rPr>
          <w:rFonts w:cstheme="minorHAnsi"/>
        </w:rPr>
        <w:t>. Kijelent</w:t>
      </w:r>
      <w:r w:rsidR="00561C3A" w:rsidRPr="00561C3A">
        <w:rPr>
          <w:rFonts w:cstheme="minorHAnsi"/>
        </w:rPr>
        <w:t>em</w:t>
      </w:r>
      <w:r w:rsidR="00A45042" w:rsidRPr="00561C3A">
        <w:rPr>
          <w:rFonts w:cstheme="minorHAnsi"/>
        </w:rPr>
        <w:t xml:space="preserve">, hogy a </w:t>
      </w:r>
      <w:r w:rsidR="00E62749" w:rsidRPr="00561C3A">
        <w:rPr>
          <w:rFonts w:cstheme="minorHAnsi"/>
        </w:rPr>
        <w:t xml:space="preserve">pályázati kiírásban </w:t>
      </w:r>
      <w:r w:rsidRPr="00561C3A">
        <w:rPr>
          <w:rFonts w:cstheme="minorHAnsi"/>
        </w:rPr>
        <w:t>írt feltéte</w:t>
      </w:r>
      <w:r w:rsidR="00FB53B6" w:rsidRPr="00561C3A">
        <w:rPr>
          <w:rFonts w:cstheme="minorHAnsi"/>
        </w:rPr>
        <w:t>le</w:t>
      </w:r>
      <w:r w:rsidRPr="00561C3A">
        <w:rPr>
          <w:rFonts w:cstheme="minorHAnsi"/>
        </w:rPr>
        <w:t>knek maradéktalanul megfelel</w:t>
      </w:r>
      <w:r w:rsidR="00561C3A" w:rsidRPr="00561C3A">
        <w:rPr>
          <w:rFonts w:cstheme="minorHAnsi"/>
        </w:rPr>
        <w:t>ek</w:t>
      </w:r>
      <w:r w:rsidR="00CA083C" w:rsidRPr="00561C3A">
        <w:rPr>
          <w:rFonts w:cstheme="minorHAnsi"/>
        </w:rPr>
        <w:t xml:space="preserve">, a pályázatot </w:t>
      </w:r>
      <w:r w:rsidR="002837B9">
        <w:rPr>
          <w:rFonts w:cstheme="minorHAnsi"/>
        </w:rPr>
        <w:t xml:space="preserve">a </w:t>
      </w:r>
      <w:r w:rsidR="00CA083C" w:rsidRPr="00561C3A">
        <w:rPr>
          <w:rFonts w:cstheme="minorHAnsi"/>
        </w:rPr>
        <w:t>s</w:t>
      </w:r>
      <w:r w:rsidR="00CA083C" w:rsidRPr="00561C3A">
        <w:rPr>
          <w:rFonts w:cstheme="minorHAnsi"/>
        </w:rPr>
        <w:t>aját nev</w:t>
      </w:r>
      <w:r w:rsidR="00561C3A" w:rsidRPr="00561C3A">
        <w:rPr>
          <w:rFonts w:cstheme="minorHAnsi"/>
        </w:rPr>
        <w:t>em</w:t>
      </w:r>
      <w:r w:rsidR="00CA083C" w:rsidRPr="00561C3A">
        <w:rPr>
          <w:rFonts w:cstheme="minorHAnsi"/>
        </w:rPr>
        <w:t>ben nyújt</w:t>
      </w:r>
      <w:r w:rsidR="00561C3A" w:rsidRPr="00561C3A">
        <w:rPr>
          <w:rFonts w:cstheme="minorHAnsi"/>
        </w:rPr>
        <w:t>om</w:t>
      </w:r>
      <w:r w:rsidR="00CA083C" w:rsidRPr="00561C3A">
        <w:rPr>
          <w:rFonts w:cstheme="minorHAnsi"/>
        </w:rPr>
        <w:t xml:space="preserve"> be</w:t>
      </w:r>
      <w:r w:rsidRPr="00561C3A">
        <w:rPr>
          <w:rFonts w:cstheme="minorHAnsi"/>
        </w:rPr>
        <w:t xml:space="preserve">. </w:t>
      </w:r>
    </w:p>
    <w:p w14:paraId="6E4DF453" w14:textId="77777777" w:rsidR="00561C3A" w:rsidRPr="00561C3A" w:rsidRDefault="00561C3A" w:rsidP="00561C3A">
      <w:pPr>
        <w:pStyle w:val="Nincstrkz"/>
        <w:jc w:val="both"/>
        <w:rPr>
          <w:rFonts w:cstheme="minorHAnsi"/>
        </w:rPr>
      </w:pPr>
    </w:p>
    <w:p w14:paraId="6F4893F7" w14:textId="1373300E" w:rsidR="00D44E1D" w:rsidRPr="00561C3A" w:rsidRDefault="00D44E1D" w:rsidP="00561C3A">
      <w:pPr>
        <w:pStyle w:val="Nincstrkz"/>
        <w:jc w:val="both"/>
        <w:rPr>
          <w:rFonts w:cstheme="minorHAnsi"/>
        </w:rPr>
      </w:pPr>
      <w:r w:rsidRPr="00561C3A">
        <w:rPr>
          <w:rFonts w:cstheme="minorHAnsi"/>
        </w:rPr>
        <w:t>Kijelent</w:t>
      </w:r>
      <w:r w:rsidR="00561C3A" w:rsidRPr="00561C3A">
        <w:rPr>
          <w:rFonts w:cstheme="minorHAnsi"/>
        </w:rPr>
        <w:t>em</w:t>
      </w:r>
      <w:r w:rsidRPr="00561C3A">
        <w:rPr>
          <w:rFonts w:cstheme="minorHAnsi"/>
        </w:rPr>
        <w:t xml:space="preserve">, hogy a benyújtott pályázat (esszé) </w:t>
      </w:r>
      <w:r w:rsidR="002837B9">
        <w:rPr>
          <w:rFonts w:cstheme="minorHAnsi"/>
        </w:rPr>
        <w:t xml:space="preserve">a </w:t>
      </w:r>
      <w:r w:rsidR="004F4925" w:rsidRPr="00561C3A">
        <w:rPr>
          <w:rFonts w:cstheme="minorHAnsi"/>
        </w:rPr>
        <w:t xml:space="preserve">saját </w:t>
      </w:r>
      <w:r w:rsidR="004F4925" w:rsidRPr="00561C3A">
        <w:rPr>
          <w:rFonts w:cstheme="minorHAnsi"/>
        </w:rPr>
        <w:t>alkotás</w:t>
      </w:r>
      <w:r w:rsidR="00561C3A" w:rsidRPr="00561C3A">
        <w:rPr>
          <w:rFonts w:cstheme="minorHAnsi"/>
        </w:rPr>
        <w:t>om</w:t>
      </w:r>
      <w:r w:rsidR="00280E5F" w:rsidRPr="00561C3A">
        <w:rPr>
          <w:rFonts w:cstheme="minorHAnsi"/>
        </w:rPr>
        <w:t>.</w:t>
      </w:r>
    </w:p>
    <w:p w14:paraId="772F2150" w14:textId="77777777" w:rsidR="00D44E1D" w:rsidRPr="00561C3A" w:rsidRDefault="00D44E1D" w:rsidP="00CA083C">
      <w:pPr>
        <w:pStyle w:val="Nincstrkz"/>
        <w:jc w:val="both"/>
        <w:rPr>
          <w:rFonts w:cstheme="minorHAnsi"/>
        </w:rPr>
      </w:pPr>
    </w:p>
    <w:p w14:paraId="3D2F06FF" w14:textId="6CC641D3" w:rsidR="0062215F" w:rsidRPr="00561C3A" w:rsidRDefault="0062215F" w:rsidP="00565C08">
      <w:pPr>
        <w:pStyle w:val="Nincstrkz"/>
        <w:numPr>
          <w:ilvl w:val="0"/>
          <w:numId w:val="1"/>
        </w:numPr>
        <w:ind w:left="0"/>
        <w:jc w:val="both"/>
        <w:rPr>
          <w:rFonts w:cstheme="minorHAnsi"/>
        </w:rPr>
      </w:pPr>
      <w:r w:rsidRPr="00561C3A">
        <w:rPr>
          <w:rFonts w:cstheme="minorHAnsi"/>
        </w:rPr>
        <w:t xml:space="preserve">Kifejezetten </w:t>
      </w:r>
      <w:r w:rsidR="00561C3A" w:rsidRPr="00561C3A">
        <w:rPr>
          <w:rFonts w:cstheme="minorHAnsi"/>
        </w:rPr>
        <w:t>elfogadom</w:t>
      </w:r>
      <w:r w:rsidRPr="00561C3A">
        <w:rPr>
          <w:rFonts w:cstheme="minorHAnsi"/>
        </w:rPr>
        <w:t xml:space="preserve">, hogy a </w:t>
      </w:r>
      <w:r w:rsidR="00CA083C" w:rsidRPr="00561C3A">
        <w:rPr>
          <w:rFonts w:cstheme="minorHAnsi"/>
        </w:rPr>
        <w:t xml:space="preserve">pályázaton való részvétellel kapcsolatban nem </w:t>
      </w:r>
      <w:r w:rsidR="00561C3A" w:rsidRPr="00561C3A">
        <w:rPr>
          <w:rFonts w:cstheme="minorHAnsi"/>
        </w:rPr>
        <w:t xml:space="preserve">vagyok </w:t>
      </w:r>
      <w:r w:rsidR="00CA083C" w:rsidRPr="00561C3A">
        <w:rPr>
          <w:rFonts w:cstheme="minorHAnsi"/>
        </w:rPr>
        <w:t xml:space="preserve">jogosult semmilyen díjra, költségtérítésre, a </w:t>
      </w:r>
      <w:r w:rsidRPr="00561C3A">
        <w:rPr>
          <w:rFonts w:cstheme="minorHAnsi"/>
        </w:rPr>
        <w:t>zsűri és az OTP Fáy András Alapítvány valamennyi, a pályázattal kapcsolatban hozott döntése végleges, azokkal szemben fellebbezés, egyéb jogorvoslat, kártérítési és egyéb i</w:t>
      </w:r>
      <w:r w:rsidR="00D52AFA">
        <w:rPr>
          <w:rFonts w:cstheme="minorHAnsi"/>
        </w:rPr>
        <w:t>g</w:t>
      </w:r>
      <w:r w:rsidRPr="00561C3A">
        <w:rPr>
          <w:rFonts w:cstheme="minorHAnsi"/>
        </w:rPr>
        <w:t xml:space="preserve">ény, vagy más egyéb jogi </w:t>
      </w:r>
      <w:r w:rsidR="003F6E4F">
        <w:rPr>
          <w:rFonts w:cstheme="minorHAnsi"/>
        </w:rPr>
        <w:t>lépés</w:t>
      </w:r>
      <w:r w:rsidR="003F6E4F" w:rsidRPr="00561C3A">
        <w:rPr>
          <w:rFonts w:cstheme="minorHAnsi"/>
        </w:rPr>
        <w:t xml:space="preserve"> </w:t>
      </w:r>
      <w:r w:rsidR="00561C3A" w:rsidRPr="00561C3A">
        <w:rPr>
          <w:rFonts w:cstheme="minorHAnsi"/>
        </w:rPr>
        <w:t>kizárt</w:t>
      </w:r>
      <w:r w:rsidRPr="00561C3A">
        <w:rPr>
          <w:rFonts w:cstheme="minorHAnsi"/>
        </w:rPr>
        <w:t xml:space="preserve">. </w:t>
      </w:r>
    </w:p>
    <w:p w14:paraId="502C4080" w14:textId="77777777" w:rsidR="00CA083C" w:rsidRPr="00561C3A" w:rsidRDefault="00CA083C" w:rsidP="00CA083C">
      <w:pPr>
        <w:pStyle w:val="Listaszerbekezds"/>
        <w:spacing w:after="0"/>
        <w:ind w:left="0"/>
        <w:rPr>
          <w:rFonts w:cstheme="minorHAnsi"/>
        </w:rPr>
      </w:pPr>
    </w:p>
    <w:p w14:paraId="4CB35381" w14:textId="5EED2D56" w:rsidR="00CA083C" w:rsidRPr="00561C3A" w:rsidRDefault="00561C3A" w:rsidP="0073049A">
      <w:pPr>
        <w:pStyle w:val="Nincstrkz"/>
        <w:numPr>
          <w:ilvl w:val="0"/>
          <w:numId w:val="1"/>
        </w:numPr>
        <w:ind w:left="0"/>
        <w:jc w:val="both"/>
        <w:rPr>
          <w:rFonts w:cstheme="minorHAnsi"/>
        </w:rPr>
      </w:pPr>
      <w:r w:rsidRPr="00561C3A">
        <w:rPr>
          <w:rFonts w:cstheme="minorHAnsi"/>
        </w:rPr>
        <w:t>Kijelentem</w:t>
      </w:r>
      <w:r w:rsidR="00CA083C" w:rsidRPr="00561C3A">
        <w:rPr>
          <w:rFonts w:cstheme="minorHAnsi"/>
        </w:rPr>
        <w:t xml:space="preserve">, hogy </w:t>
      </w:r>
      <w:r w:rsidR="00C107E0" w:rsidRPr="00561C3A">
        <w:rPr>
          <w:rFonts w:cstheme="minorHAnsi"/>
        </w:rPr>
        <w:t>a honlapon [</w:t>
      </w:r>
      <w:r w:rsidRPr="00561C3A">
        <w:rPr>
          <w:rFonts w:cstheme="minorHAnsi"/>
        </w:rPr>
        <w:t>https://www.otpfayalapitvany.hu/web/aloldal/adatvedelem, https://penzugyifogalmak.hu</w:t>
      </w:r>
      <w:r w:rsidR="00C107E0" w:rsidRPr="00561C3A">
        <w:rPr>
          <w:rFonts w:cstheme="minorHAnsi"/>
        </w:rPr>
        <w:t xml:space="preserve">] </w:t>
      </w:r>
      <w:r w:rsidR="00CA083C" w:rsidRPr="00561C3A">
        <w:rPr>
          <w:rFonts w:cstheme="minorHAnsi"/>
        </w:rPr>
        <w:t xml:space="preserve">elérhetővé tett </w:t>
      </w:r>
      <w:r w:rsidRPr="00561C3A">
        <w:rPr>
          <w:rFonts w:cstheme="minorHAnsi"/>
        </w:rPr>
        <w:t xml:space="preserve">pályázati kiírást és </w:t>
      </w:r>
      <w:r w:rsidR="00CA083C" w:rsidRPr="00561C3A">
        <w:rPr>
          <w:rFonts w:cstheme="minorHAnsi"/>
        </w:rPr>
        <w:t xml:space="preserve">adatvédelmi tájékoztatót </w:t>
      </w:r>
      <w:r w:rsidRPr="00561C3A">
        <w:rPr>
          <w:rFonts w:cstheme="minorHAnsi"/>
        </w:rPr>
        <w:t xml:space="preserve">megismertem </w:t>
      </w:r>
      <w:r w:rsidR="00C107E0" w:rsidRPr="00561C3A">
        <w:rPr>
          <w:rFonts w:cstheme="minorHAnsi"/>
        </w:rPr>
        <w:t xml:space="preserve">és </w:t>
      </w:r>
      <w:r w:rsidR="00491537" w:rsidRPr="00561C3A">
        <w:rPr>
          <w:rFonts w:cstheme="minorHAnsi"/>
        </w:rPr>
        <w:t xml:space="preserve">tudomásul </w:t>
      </w:r>
      <w:r w:rsidR="00491537" w:rsidRPr="00561C3A">
        <w:rPr>
          <w:rFonts w:cstheme="minorHAnsi"/>
        </w:rPr>
        <w:t>ve</w:t>
      </w:r>
      <w:r w:rsidR="00656BC5">
        <w:rPr>
          <w:rFonts w:cstheme="minorHAnsi"/>
        </w:rPr>
        <w:t>tt</w:t>
      </w:r>
      <w:r w:rsidRPr="00561C3A">
        <w:rPr>
          <w:rFonts w:cstheme="minorHAnsi"/>
        </w:rPr>
        <w:t>em</w:t>
      </w:r>
      <w:r w:rsidR="00664D30" w:rsidRPr="00561C3A">
        <w:rPr>
          <w:rFonts w:cstheme="minorHAnsi"/>
        </w:rPr>
        <w:t>.</w:t>
      </w:r>
    </w:p>
    <w:p w14:paraId="4CF6DF07" w14:textId="77777777" w:rsidR="005F7A5E" w:rsidRPr="00561C3A" w:rsidRDefault="005F7A5E" w:rsidP="00561C3A">
      <w:pPr>
        <w:pStyle w:val="Listaszerbekezds"/>
        <w:spacing w:after="0"/>
        <w:ind w:left="0"/>
        <w:rPr>
          <w:rFonts w:cstheme="minorHAnsi"/>
        </w:rPr>
      </w:pPr>
    </w:p>
    <w:p w14:paraId="744D1A4D" w14:textId="4BF11C4D" w:rsidR="005F7A5E" w:rsidRPr="00561C3A" w:rsidRDefault="00561C3A" w:rsidP="00CA083C">
      <w:pPr>
        <w:pStyle w:val="Nincstrkz"/>
        <w:numPr>
          <w:ilvl w:val="0"/>
          <w:numId w:val="1"/>
        </w:numPr>
        <w:ind w:left="0"/>
        <w:jc w:val="both"/>
        <w:rPr>
          <w:rFonts w:cstheme="minorHAnsi"/>
        </w:rPr>
      </w:pPr>
      <w:r w:rsidRPr="00561C3A">
        <w:rPr>
          <w:rFonts w:cstheme="minorHAnsi"/>
        </w:rPr>
        <w:t>Hozzájárulok</w:t>
      </w:r>
      <w:r w:rsidR="00C8323D" w:rsidRPr="00561C3A">
        <w:rPr>
          <w:rFonts w:cstheme="minorHAnsi"/>
        </w:rPr>
        <w:t xml:space="preserve">, hogy a </w:t>
      </w:r>
      <w:r w:rsidR="00D2111A" w:rsidRPr="00561C3A">
        <w:rPr>
          <w:rFonts w:cstheme="minorHAnsi"/>
        </w:rPr>
        <w:t xml:space="preserve">pályázatra </w:t>
      </w:r>
      <w:r w:rsidR="00B64C02" w:rsidRPr="00561C3A">
        <w:rPr>
          <w:rFonts w:cstheme="minorHAnsi"/>
        </w:rPr>
        <w:t xml:space="preserve">benyújtott </w:t>
      </w:r>
      <w:r w:rsidR="000A4863" w:rsidRPr="00561C3A">
        <w:rPr>
          <w:rFonts w:cstheme="minorHAnsi"/>
        </w:rPr>
        <w:t xml:space="preserve">esszét (pályaművet) </w:t>
      </w:r>
      <w:r w:rsidR="00017BA9" w:rsidRPr="00561C3A">
        <w:rPr>
          <w:rFonts w:cstheme="minorHAnsi"/>
        </w:rPr>
        <w:t xml:space="preserve">az </w:t>
      </w:r>
      <w:r w:rsidR="00DF1CBD" w:rsidRPr="00561C3A">
        <w:rPr>
          <w:rFonts w:cstheme="minorHAnsi"/>
        </w:rPr>
        <w:t>OTP Fáy András Alapítvány</w:t>
      </w:r>
      <w:r w:rsidR="009F18A8" w:rsidRPr="00561C3A">
        <w:rPr>
          <w:rFonts w:cstheme="minorHAnsi"/>
        </w:rPr>
        <w:t xml:space="preserve"> korlátozás nélkül </w:t>
      </w:r>
      <w:r w:rsidR="003A3FD1" w:rsidRPr="00561C3A">
        <w:rPr>
          <w:rFonts w:cstheme="minorHAnsi"/>
        </w:rPr>
        <w:t>felhasználja</w:t>
      </w:r>
      <w:r w:rsidR="0072213E" w:rsidRPr="00561C3A">
        <w:rPr>
          <w:rFonts w:cstheme="minorHAnsi"/>
        </w:rPr>
        <w:t xml:space="preserve">, </w:t>
      </w:r>
      <w:r w:rsidR="00343103" w:rsidRPr="00561C3A">
        <w:rPr>
          <w:rFonts w:cstheme="minorHAnsi"/>
        </w:rPr>
        <w:t xml:space="preserve">így különösen </w:t>
      </w:r>
      <w:r w:rsidR="00C16F0C" w:rsidRPr="00561C3A">
        <w:rPr>
          <w:rFonts w:cstheme="minorHAnsi"/>
        </w:rPr>
        <w:t xml:space="preserve">a </w:t>
      </w:r>
      <w:r w:rsidR="006E14C9" w:rsidRPr="00561C3A">
        <w:rPr>
          <w:rFonts w:cstheme="minorHAnsi"/>
        </w:rPr>
        <w:t>pályázattal kapcsolatos kommunikációban</w:t>
      </w:r>
      <w:r w:rsidR="00067D33" w:rsidRPr="00561C3A">
        <w:rPr>
          <w:rFonts w:cstheme="minorHAnsi"/>
        </w:rPr>
        <w:t>, vagy reklámcélból</w:t>
      </w:r>
      <w:r w:rsidR="001B398A" w:rsidRPr="00561C3A">
        <w:rPr>
          <w:rFonts w:cstheme="minorHAnsi"/>
        </w:rPr>
        <w:t>, PR</w:t>
      </w:r>
      <w:r w:rsidR="00D9234B" w:rsidRPr="00561C3A">
        <w:rPr>
          <w:rFonts w:cstheme="minorHAnsi"/>
        </w:rPr>
        <w:t>,</w:t>
      </w:r>
      <w:r w:rsidR="001B398A" w:rsidRPr="00561C3A">
        <w:rPr>
          <w:rFonts w:cstheme="minorHAnsi"/>
        </w:rPr>
        <w:t xml:space="preserve"> </w:t>
      </w:r>
      <w:r w:rsidR="00D9234B" w:rsidRPr="00561C3A">
        <w:rPr>
          <w:rFonts w:cstheme="minorHAnsi"/>
        </w:rPr>
        <w:t xml:space="preserve">illetve </w:t>
      </w:r>
      <w:r w:rsidR="001B398A" w:rsidRPr="00561C3A">
        <w:rPr>
          <w:rFonts w:cstheme="minorHAnsi"/>
        </w:rPr>
        <w:t>marketing cél</w:t>
      </w:r>
      <w:r w:rsidR="00D9234B" w:rsidRPr="00561C3A">
        <w:rPr>
          <w:rFonts w:cstheme="minorHAnsi"/>
        </w:rPr>
        <w:t>ok</w:t>
      </w:r>
      <w:r w:rsidR="001B398A" w:rsidRPr="00561C3A">
        <w:rPr>
          <w:rFonts w:cstheme="minorHAnsi"/>
        </w:rPr>
        <w:t>ra</w:t>
      </w:r>
      <w:r w:rsidR="00067D33" w:rsidRPr="00561C3A">
        <w:rPr>
          <w:rFonts w:cstheme="minorHAnsi"/>
        </w:rPr>
        <w:t>.</w:t>
      </w:r>
      <w:r w:rsidR="006E14C9" w:rsidRPr="00561C3A">
        <w:rPr>
          <w:rFonts w:cstheme="minorHAnsi"/>
        </w:rPr>
        <w:t xml:space="preserve"> </w:t>
      </w:r>
      <w:r w:rsidR="00394A4B" w:rsidRPr="00561C3A">
        <w:rPr>
          <w:rFonts w:cstheme="minorHAnsi"/>
        </w:rPr>
        <w:t xml:space="preserve">Az </w:t>
      </w:r>
      <w:r w:rsidR="00E500AC" w:rsidRPr="00561C3A">
        <w:rPr>
          <w:rFonts w:cstheme="minorHAnsi"/>
        </w:rPr>
        <w:t>OTP Fáy András Alapítvány</w:t>
      </w:r>
      <w:r w:rsidR="00F6181B" w:rsidRPr="00561C3A">
        <w:rPr>
          <w:rFonts w:cstheme="minorHAnsi"/>
        </w:rPr>
        <w:t xml:space="preserve"> különösen</w:t>
      </w:r>
      <w:r w:rsidR="001B398A" w:rsidRPr="00561C3A">
        <w:rPr>
          <w:rFonts w:cstheme="minorHAnsi"/>
        </w:rPr>
        <w:t xml:space="preserve"> jogosult a</w:t>
      </w:r>
      <w:r w:rsidR="006F475A" w:rsidRPr="00561C3A">
        <w:rPr>
          <w:rFonts w:cstheme="minorHAnsi"/>
        </w:rPr>
        <w:t xml:space="preserve"> pályaművet egészben vagy annak részletét nyilvánosságra</w:t>
      </w:r>
      <w:r w:rsidR="00F6181B" w:rsidRPr="00561C3A">
        <w:rPr>
          <w:rFonts w:cstheme="minorHAnsi"/>
        </w:rPr>
        <w:t xml:space="preserve"> </w:t>
      </w:r>
      <w:r w:rsidR="006F475A" w:rsidRPr="00561C3A">
        <w:rPr>
          <w:rFonts w:cstheme="minorHAnsi"/>
        </w:rPr>
        <w:t xml:space="preserve">hozni </w:t>
      </w:r>
      <w:r w:rsidR="00BF7C62" w:rsidRPr="00561C3A">
        <w:rPr>
          <w:rFonts w:cstheme="minorHAnsi"/>
        </w:rPr>
        <w:t>(a pályázó nevének említésével</w:t>
      </w:r>
      <w:r w:rsidR="00DD638E" w:rsidRPr="00561C3A">
        <w:rPr>
          <w:rFonts w:cstheme="minorHAnsi"/>
        </w:rPr>
        <w:t xml:space="preserve"> vagy </w:t>
      </w:r>
      <w:r w:rsidR="00A717A7" w:rsidRPr="00561C3A">
        <w:rPr>
          <w:rFonts w:cstheme="minorHAnsi"/>
        </w:rPr>
        <w:t>– ilyen kérés</w:t>
      </w:r>
      <w:r w:rsidR="003765AC">
        <w:rPr>
          <w:rFonts w:cstheme="minorHAnsi"/>
        </w:rPr>
        <w:t>em</w:t>
      </w:r>
      <w:r w:rsidR="00A717A7" w:rsidRPr="00561C3A">
        <w:rPr>
          <w:rFonts w:cstheme="minorHAnsi"/>
        </w:rPr>
        <w:t xml:space="preserve"> esetén </w:t>
      </w:r>
      <w:r w:rsidR="00AB3E75">
        <w:rPr>
          <w:rFonts w:cstheme="minorHAnsi"/>
        </w:rPr>
        <w:t>–</w:t>
      </w:r>
      <w:r w:rsidR="00A717A7" w:rsidRPr="00561C3A">
        <w:rPr>
          <w:rFonts w:cstheme="minorHAnsi"/>
        </w:rPr>
        <w:t xml:space="preserve"> </w:t>
      </w:r>
      <w:r w:rsidR="00DD638E" w:rsidRPr="00561C3A">
        <w:rPr>
          <w:rFonts w:cstheme="minorHAnsi"/>
        </w:rPr>
        <w:t>anélkül)</w:t>
      </w:r>
      <w:r w:rsidR="003E54D2" w:rsidRPr="00561C3A">
        <w:rPr>
          <w:rFonts w:cstheme="minorHAnsi"/>
        </w:rPr>
        <w:t xml:space="preserve"> </w:t>
      </w:r>
      <w:r w:rsidR="004505E1" w:rsidRPr="00561C3A">
        <w:rPr>
          <w:rFonts w:cstheme="minorHAnsi"/>
        </w:rPr>
        <w:t xml:space="preserve">bármely </w:t>
      </w:r>
      <w:r w:rsidR="008E103C" w:rsidRPr="00561C3A">
        <w:rPr>
          <w:rFonts w:cstheme="minorHAnsi"/>
        </w:rPr>
        <w:t>módon (pld. interneten, közösségi médiában, televízióban,</w:t>
      </w:r>
      <w:r w:rsidR="00F91573">
        <w:rPr>
          <w:rFonts w:cstheme="minorHAnsi"/>
        </w:rPr>
        <w:t xml:space="preserve"> </w:t>
      </w:r>
      <w:r w:rsidR="00B35D2C">
        <w:rPr>
          <w:rFonts w:cstheme="minorHAnsi"/>
        </w:rPr>
        <w:t>vagy</w:t>
      </w:r>
      <w:r w:rsidR="008E103C" w:rsidRPr="00561C3A">
        <w:rPr>
          <w:rFonts w:cstheme="minorHAnsi"/>
        </w:rPr>
        <w:t xml:space="preserve"> bármely </w:t>
      </w:r>
      <w:r w:rsidR="008E103C" w:rsidRPr="00561C3A">
        <w:rPr>
          <w:rFonts w:cstheme="minorHAnsi"/>
        </w:rPr>
        <w:t>m</w:t>
      </w:r>
      <w:r w:rsidR="00C3763C" w:rsidRPr="00561C3A">
        <w:rPr>
          <w:rFonts w:cstheme="minorHAnsi"/>
        </w:rPr>
        <w:t>á</w:t>
      </w:r>
      <w:r w:rsidR="008E103C" w:rsidRPr="00561C3A">
        <w:rPr>
          <w:rFonts w:cstheme="minorHAnsi"/>
        </w:rPr>
        <w:t>s platformon)</w:t>
      </w:r>
      <w:r w:rsidR="00F91573">
        <w:rPr>
          <w:rFonts w:cstheme="minorHAnsi"/>
        </w:rPr>
        <w:t>,</w:t>
      </w:r>
      <w:r w:rsidR="008E103C" w:rsidRPr="00561C3A">
        <w:rPr>
          <w:rFonts w:cstheme="minorHAnsi"/>
        </w:rPr>
        <w:t xml:space="preserve"> </w:t>
      </w:r>
      <w:r w:rsidR="003E54D2" w:rsidRPr="00561C3A">
        <w:rPr>
          <w:rFonts w:cstheme="minorHAnsi"/>
        </w:rPr>
        <w:t>továbbá</w:t>
      </w:r>
      <w:r w:rsidR="00797C8D" w:rsidRPr="00561C3A">
        <w:rPr>
          <w:rFonts w:cstheme="minorHAnsi"/>
        </w:rPr>
        <w:t xml:space="preserve"> a pály</w:t>
      </w:r>
      <w:r w:rsidR="003E54D2" w:rsidRPr="00561C3A">
        <w:rPr>
          <w:rFonts w:cstheme="minorHAnsi"/>
        </w:rPr>
        <w:t>á</w:t>
      </w:r>
      <w:r w:rsidR="00797C8D" w:rsidRPr="00561C3A">
        <w:rPr>
          <w:rFonts w:cstheme="minorHAnsi"/>
        </w:rPr>
        <w:t xml:space="preserve">zatra </w:t>
      </w:r>
      <w:r w:rsidR="00025993" w:rsidRPr="00561C3A">
        <w:rPr>
          <w:rFonts w:cstheme="minorHAnsi"/>
        </w:rPr>
        <w:t xml:space="preserve">vonatkozóan </w:t>
      </w:r>
      <w:r w:rsidR="000E24C9" w:rsidRPr="00561C3A">
        <w:rPr>
          <w:rFonts w:cstheme="minorHAnsi"/>
        </w:rPr>
        <w:t xml:space="preserve">OTP Fáy András Alapítvány korlátlan és kizárólagos jogokat szerez, melyeket az </w:t>
      </w:r>
      <w:r w:rsidR="000F2765" w:rsidRPr="00561C3A">
        <w:rPr>
          <w:rFonts w:cstheme="minorHAnsi"/>
        </w:rPr>
        <w:t>OTP-csop</w:t>
      </w:r>
      <w:r w:rsidR="002705C7" w:rsidRPr="00561C3A">
        <w:rPr>
          <w:rFonts w:cstheme="minorHAnsi"/>
        </w:rPr>
        <w:t>o</w:t>
      </w:r>
      <w:r w:rsidR="000F2765" w:rsidRPr="00561C3A">
        <w:rPr>
          <w:rFonts w:cstheme="minorHAnsi"/>
        </w:rPr>
        <w:t xml:space="preserve">rt más tagjaira </w:t>
      </w:r>
      <w:r w:rsidR="002705C7" w:rsidRPr="00561C3A">
        <w:rPr>
          <w:rFonts w:cstheme="minorHAnsi"/>
        </w:rPr>
        <w:t>átruházhat.</w:t>
      </w:r>
      <w:r w:rsidR="00840305" w:rsidRPr="00561C3A">
        <w:rPr>
          <w:rFonts w:cstheme="minorHAnsi"/>
        </w:rPr>
        <w:t xml:space="preserve"> Fenti hozzájárulás</w:t>
      </w:r>
      <w:r w:rsidR="00073549" w:rsidRPr="00561C3A">
        <w:rPr>
          <w:rFonts w:cstheme="minorHAnsi"/>
        </w:rPr>
        <w:t>é</w:t>
      </w:r>
      <w:r w:rsidR="00840305" w:rsidRPr="00561C3A">
        <w:rPr>
          <w:rFonts w:cstheme="minorHAnsi"/>
        </w:rPr>
        <w:t xml:space="preserve">rt </w:t>
      </w:r>
      <w:r w:rsidR="00A2317A" w:rsidRPr="00561C3A">
        <w:rPr>
          <w:rFonts w:cstheme="minorHAnsi"/>
        </w:rPr>
        <w:t xml:space="preserve">a </w:t>
      </w:r>
      <w:r w:rsidR="00376512" w:rsidRPr="00561C3A">
        <w:rPr>
          <w:rFonts w:cstheme="minorHAnsi"/>
        </w:rPr>
        <w:t>pályázókat semmilyen ellenért</w:t>
      </w:r>
      <w:r w:rsidR="00073549" w:rsidRPr="00561C3A">
        <w:rPr>
          <w:rFonts w:cstheme="minorHAnsi"/>
        </w:rPr>
        <w:t>é</w:t>
      </w:r>
      <w:r w:rsidR="00376512" w:rsidRPr="00561C3A">
        <w:rPr>
          <w:rFonts w:cstheme="minorHAnsi"/>
        </w:rPr>
        <w:t xml:space="preserve">k nem illeti </w:t>
      </w:r>
      <w:r w:rsidR="00073549" w:rsidRPr="00561C3A">
        <w:rPr>
          <w:rFonts w:cstheme="minorHAnsi"/>
        </w:rPr>
        <w:t>m</w:t>
      </w:r>
      <w:r w:rsidR="00376512" w:rsidRPr="00561C3A">
        <w:rPr>
          <w:rFonts w:cstheme="minorHAnsi"/>
        </w:rPr>
        <w:t xml:space="preserve">eg. </w:t>
      </w:r>
      <w:r w:rsidR="00126441" w:rsidRPr="00561C3A">
        <w:rPr>
          <w:rFonts w:cstheme="minorHAnsi"/>
        </w:rPr>
        <w:t>Az OTP Fáy András Alapítvány</w:t>
      </w:r>
      <w:r w:rsidR="002C5BD6" w:rsidRPr="00561C3A">
        <w:rPr>
          <w:rFonts w:cstheme="minorHAnsi"/>
        </w:rPr>
        <w:t xml:space="preserve"> </w:t>
      </w:r>
      <w:r w:rsidR="00291245" w:rsidRPr="00561C3A">
        <w:rPr>
          <w:rFonts w:cstheme="minorHAnsi"/>
        </w:rPr>
        <w:t>abban az esetben is megszerzi a pályázatra vonatkozó jogokat, ha</w:t>
      </w:r>
      <w:r w:rsidR="00382EB1" w:rsidRPr="00561C3A">
        <w:rPr>
          <w:rFonts w:cstheme="minorHAnsi"/>
        </w:rPr>
        <w:t xml:space="preserve"> </w:t>
      </w:r>
      <w:r w:rsidR="00291245" w:rsidRPr="00561C3A">
        <w:rPr>
          <w:rFonts w:cstheme="minorHAnsi"/>
        </w:rPr>
        <w:t xml:space="preserve">a </w:t>
      </w:r>
      <w:r w:rsidR="00382EB1" w:rsidRPr="00561C3A">
        <w:rPr>
          <w:rFonts w:cstheme="minorHAnsi"/>
        </w:rPr>
        <w:t>pály</w:t>
      </w:r>
      <w:r w:rsidR="00801D82" w:rsidRPr="00561C3A">
        <w:rPr>
          <w:rFonts w:cstheme="minorHAnsi"/>
        </w:rPr>
        <w:t>áz</w:t>
      </w:r>
      <w:r w:rsidR="00382EB1" w:rsidRPr="00561C3A">
        <w:rPr>
          <w:rFonts w:cstheme="minorHAnsi"/>
        </w:rPr>
        <w:t xml:space="preserve">ó </w:t>
      </w:r>
      <w:r w:rsidR="00801D82" w:rsidRPr="00561C3A">
        <w:rPr>
          <w:rFonts w:cstheme="minorHAnsi"/>
        </w:rPr>
        <w:t>semmilye</w:t>
      </w:r>
      <w:r w:rsidR="00006594" w:rsidRPr="00561C3A">
        <w:rPr>
          <w:rFonts w:cstheme="minorHAnsi"/>
        </w:rPr>
        <w:t>n</w:t>
      </w:r>
      <w:r w:rsidR="00801D82" w:rsidRPr="00561C3A">
        <w:rPr>
          <w:rFonts w:cstheme="minorHAnsi"/>
        </w:rPr>
        <w:t xml:space="preserve"> nyereményben nem részesül.</w:t>
      </w:r>
    </w:p>
    <w:p w14:paraId="16975003" w14:textId="77777777" w:rsidR="00CA083C" w:rsidRPr="00561C3A" w:rsidRDefault="00CA083C" w:rsidP="00CA083C">
      <w:pPr>
        <w:pStyle w:val="Nincstrkz"/>
        <w:jc w:val="both"/>
        <w:rPr>
          <w:rFonts w:cstheme="minorHAnsi"/>
        </w:rPr>
      </w:pPr>
    </w:p>
    <w:p w14:paraId="76C2B4FF" w14:textId="4227DEE5" w:rsidR="005B00EE" w:rsidRPr="00561C3A" w:rsidRDefault="00763999" w:rsidP="00CA083C">
      <w:pPr>
        <w:pStyle w:val="Nincstrkz"/>
        <w:jc w:val="both"/>
        <w:rPr>
          <w:rFonts w:cstheme="minorHAnsi"/>
        </w:rPr>
      </w:pPr>
      <w:r w:rsidRPr="00561C3A">
        <w:rPr>
          <w:rFonts w:cstheme="minorHAnsi"/>
        </w:rPr>
        <w:t>…………………………………</w:t>
      </w:r>
      <w:proofErr w:type="gramStart"/>
      <w:r w:rsidRPr="00561C3A">
        <w:rPr>
          <w:rFonts w:cstheme="minorHAnsi"/>
        </w:rPr>
        <w:t>…….</w:t>
      </w:r>
      <w:proofErr w:type="gramEnd"/>
      <w:r w:rsidRPr="00561C3A">
        <w:rPr>
          <w:rFonts w:cstheme="minorHAnsi"/>
        </w:rPr>
        <w:t xml:space="preserve">, </w:t>
      </w:r>
      <w:r w:rsidR="00664D30" w:rsidRPr="00561C3A">
        <w:rPr>
          <w:rFonts w:cstheme="minorHAnsi"/>
        </w:rPr>
        <w:t>20</w:t>
      </w:r>
      <w:r w:rsidR="00515671" w:rsidRPr="00561C3A">
        <w:rPr>
          <w:rFonts w:cstheme="minorHAnsi"/>
        </w:rPr>
        <w:t>2</w:t>
      </w:r>
      <w:r w:rsidR="001F5125" w:rsidRPr="00561C3A">
        <w:rPr>
          <w:rFonts w:cstheme="minorHAnsi"/>
        </w:rPr>
        <w:t>2</w:t>
      </w:r>
      <w:r w:rsidR="00CA083C" w:rsidRPr="00561C3A">
        <w:rPr>
          <w:rFonts w:cstheme="minorHAnsi"/>
        </w:rPr>
        <w:t>.</w:t>
      </w:r>
      <w:r w:rsidRPr="00561C3A">
        <w:rPr>
          <w:rFonts w:cstheme="minorHAnsi"/>
        </w:rPr>
        <w:t xml:space="preserve"> ………………………………..</w:t>
      </w:r>
    </w:p>
    <w:p w14:paraId="1C58F909" w14:textId="2F0B61C3" w:rsidR="005B00EE" w:rsidRPr="00561C3A" w:rsidRDefault="005B00EE" w:rsidP="00CA083C">
      <w:pPr>
        <w:pStyle w:val="Nincstrkz"/>
        <w:jc w:val="both"/>
        <w:rPr>
          <w:rFonts w:cstheme="minorHAnsi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2C7AE0" w:rsidRPr="00561C3A" w14:paraId="1C74BEA1" w14:textId="77777777" w:rsidTr="00AD4862">
        <w:tc>
          <w:tcPr>
            <w:tcW w:w="4531" w:type="dxa"/>
            <w:shd w:val="clear" w:color="auto" w:fill="auto"/>
          </w:tcPr>
          <w:p w14:paraId="644D4551" w14:textId="77777777" w:rsidR="002C7AE0" w:rsidRPr="00561C3A" w:rsidRDefault="002C7AE0" w:rsidP="00AD4862">
            <w:pPr>
              <w:pStyle w:val="Nincstrkz"/>
              <w:jc w:val="both"/>
              <w:rPr>
                <w:rFonts w:cstheme="minorHAnsi"/>
              </w:rPr>
            </w:pPr>
            <w:r w:rsidRPr="00561C3A">
              <w:rPr>
                <w:rFonts w:cstheme="minorHAnsi"/>
              </w:rPr>
              <w:t>Pályázó neve (nyomtatott betűkkel):</w:t>
            </w:r>
          </w:p>
          <w:p w14:paraId="03693049" w14:textId="77777777" w:rsidR="002C7AE0" w:rsidRPr="00561C3A" w:rsidRDefault="002C7AE0" w:rsidP="00AD4862">
            <w:pPr>
              <w:pStyle w:val="Nincstrkz"/>
              <w:jc w:val="both"/>
              <w:rPr>
                <w:rFonts w:cstheme="minorHAnsi"/>
              </w:rPr>
            </w:pPr>
          </w:p>
        </w:tc>
        <w:tc>
          <w:tcPr>
            <w:tcW w:w="4531" w:type="dxa"/>
            <w:shd w:val="clear" w:color="auto" w:fill="auto"/>
          </w:tcPr>
          <w:p w14:paraId="756E1DA8" w14:textId="77777777" w:rsidR="002C7AE0" w:rsidRPr="00561C3A" w:rsidRDefault="002C7AE0" w:rsidP="00AD4862">
            <w:pPr>
              <w:pStyle w:val="Nincstrkz"/>
              <w:jc w:val="both"/>
              <w:rPr>
                <w:rFonts w:cstheme="minorHAnsi"/>
              </w:rPr>
            </w:pPr>
            <w:r w:rsidRPr="00561C3A">
              <w:rPr>
                <w:rFonts w:cstheme="minorHAnsi"/>
              </w:rPr>
              <w:t>Pályázó törvényes képviselőjének neve (nyomtatott betűkkel):</w:t>
            </w:r>
          </w:p>
        </w:tc>
      </w:tr>
      <w:tr w:rsidR="002C7AE0" w:rsidRPr="00561C3A" w14:paraId="3762D771" w14:textId="77777777" w:rsidTr="00B71829">
        <w:trPr>
          <w:trHeight w:val="460"/>
        </w:trPr>
        <w:tc>
          <w:tcPr>
            <w:tcW w:w="4531" w:type="dxa"/>
            <w:shd w:val="clear" w:color="auto" w:fill="auto"/>
          </w:tcPr>
          <w:p w14:paraId="45C1DF0F" w14:textId="77777777" w:rsidR="002C7AE0" w:rsidRPr="00561C3A" w:rsidRDefault="002C7AE0" w:rsidP="00AD4862">
            <w:pPr>
              <w:pStyle w:val="Nincstrkz"/>
              <w:jc w:val="both"/>
              <w:rPr>
                <w:rFonts w:cstheme="minorHAnsi"/>
              </w:rPr>
            </w:pPr>
          </w:p>
        </w:tc>
        <w:tc>
          <w:tcPr>
            <w:tcW w:w="4531" w:type="dxa"/>
            <w:shd w:val="clear" w:color="auto" w:fill="auto"/>
          </w:tcPr>
          <w:p w14:paraId="75F12B5F" w14:textId="77777777" w:rsidR="002C7AE0" w:rsidRPr="00561C3A" w:rsidRDefault="002C7AE0" w:rsidP="00AD4862">
            <w:pPr>
              <w:pStyle w:val="Nincstrkz"/>
              <w:jc w:val="both"/>
              <w:rPr>
                <w:rFonts w:cstheme="minorHAnsi"/>
              </w:rPr>
            </w:pPr>
          </w:p>
          <w:p w14:paraId="4019C336" w14:textId="77777777" w:rsidR="002C7AE0" w:rsidRPr="00561C3A" w:rsidRDefault="002C7AE0" w:rsidP="00AD4862">
            <w:pPr>
              <w:pStyle w:val="Nincstrkz"/>
              <w:jc w:val="both"/>
              <w:rPr>
                <w:rFonts w:cstheme="minorHAnsi"/>
              </w:rPr>
            </w:pPr>
          </w:p>
        </w:tc>
      </w:tr>
      <w:tr w:rsidR="002C7AE0" w:rsidRPr="00561C3A" w14:paraId="05694B05" w14:textId="77777777" w:rsidTr="00AD4862">
        <w:tc>
          <w:tcPr>
            <w:tcW w:w="4531" w:type="dxa"/>
            <w:shd w:val="clear" w:color="auto" w:fill="auto"/>
          </w:tcPr>
          <w:p w14:paraId="65EFE84F" w14:textId="77777777" w:rsidR="002C7AE0" w:rsidRPr="00561C3A" w:rsidRDefault="002C7AE0" w:rsidP="00AD4862">
            <w:pPr>
              <w:pStyle w:val="Nincstrkz"/>
              <w:jc w:val="both"/>
              <w:rPr>
                <w:rFonts w:cstheme="minorHAnsi"/>
              </w:rPr>
            </w:pPr>
            <w:r w:rsidRPr="00561C3A">
              <w:rPr>
                <w:rFonts w:cstheme="minorHAnsi"/>
              </w:rPr>
              <w:t>Pályázó aláírása:</w:t>
            </w:r>
          </w:p>
          <w:p w14:paraId="3FB00BDF" w14:textId="77777777" w:rsidR="002C7AE0" w:rsidRPr="00561C3A" w:rsidRDefault="002C7AE0" w:rsidP="00AD4862">
            <w:pPr>
              <w:pStyle w:val="Nincstrkz"/>
              <w:jc w:val="both"/>
              <w:rPr>
                <w:rFonts w:cstheme="minorHAnsi"/>
              </w:rPr>
            </w:pPr>
          </w:p>
        </w:tc>
        <w:tc>
          <w:tcPr>
            <w:tcW w:w="4531" w:type="dxa"/>
            <w:shd w:val="clear" w:color="auto" w:fill="auto"/>
          </w:tcPr>
          <w:p w14:paraId="5FC43670" w14:textId="77777777" w:rsidR="002C7AE0" w:rsidRPr="00561C3A" w:rsidRDefault="002C7AE0" w:rsidP="00AD4862">
            <w:pPr>
              <w:pStyle w:val="Nincstrkz"/>
              <w:jc w:val="both"/>
              <w:rPr>
                <w:rFonts w:cstheme="minorHAnsi"/>
              </w:rPr>
            </w:pPr>
            <w:r w:rsidRPr="00561C3A">
              <w:rPr>
                <w:rFonts w:cstheme="minorHAnsi"/>
              </w:rPr>
              <w:t>Pályázó törvényes képviselőjének aláírása:</w:t>
            </w:r>
          </w:p>
        </w:tc>
      </w:tr>
      <w:tr w:rsidR="002C7AE0" w:rsidRPr="00561C3A" w14:paraId="65DE6CF6" w14:textId="77777777" w:rsidTr="00AD4862">
        <w:tc>
          <w:tcPr>
            <w:tcW w:w="4531" w:type="dxa"/>
            <w:shd w:val="clear" w:color="auto" w:fill="auto"/>
          </w:tcPr>
          <w:p w14:paraId="336FBA9C" w14:textId="77777777" w:rsidR="002C7AE0" w:rsidRPr="00561C3A" w:rsidRDefault="002C7AE0" w:rsidP="00AD4862">
            <w:pPr>
              <w:pStyle w:val="Nincstrkz"/>
              <w:jc w:val="both"/>
              <w:rPr>
                <w:rFonts w:cstheme="minorHAnsi"/>
              </w:rPr>
            </w:pPr>
          </w:p>
        </w:tc>
        <w:tc>
          <w:tcPr>
            <w:tcW w:w="4531" w:type="dxa"/>
            <w:shd w:val="clear" w:color="auto" w:fill="auto"/>
          </w:tcPr>
          <w:p w14:paraId="6056CA90" w14:textId="77777777" w:rsidR="002C7AE0" w:rsidRPr="00561C3A" w:rsidRDefault="002C7AE0" w:rsidP="00AD4862">
            <w:pPr>
              <w:pStyle w:val="Nincstrkz"/>
              <w:jc w:val="both"/>
              <w:rPr>
                <w:rFonts w:cstheme="minorHAnsi"/>
              </w:rPr>
            </w:pPr>
          </w:p>
          <w:p w14:paraId="008E1594" w14:textId="77777777" w:rsidR="002C7AE0" w:rsidRPr="00561C3A" w:rsidRDefault="002C7AE0" w:rsidP="00AD4862">
            <w:pPr>
              <w:pStyle w:val="Nincstrkz"/>
              <w:jc w:val="both"/>
              <w:rPr>
                <w:rFonts w:cstheme="minorHAnsi"/>
              </w:rPr>
            </w:pPr>
          </w:p>
        </w:tc>
      </w:tr>
    </w:tbl>
    <w:p w14:paraId="3F1170A1" w14:textId="77777777" w:rsidR="00CA083C" w:rsidRPr="00561C3A" w:rsidRDefault="00CA083C" w:rsidP="00CA083C">
      <w:pPr>
        <w:pStyle w:val="Nincstrkz"/>
        <w:jc w:val="both"/>
        <w:rPr>
          <w:rFonts w:cstheme="minorHAnsi"/>
          <w:sz w:val="2"/>
          <w:szCs w:val="2"/>
        </w:rPr>
      </w:pPr>
    </w:p>
    <w:sectPr w:rsidR="00CA083C" w:rsidRPr="00561C3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9FB2F" w14:textId="77777777" w:rsidR="00C83BC0" w:rsidRDefault="00C83BC0" w:rsidP="00D70B23">
      <w:pPr>
        <w:spacing w:after="0" w:line="240" w:lineRule="auto"/>
      </w:pPr>
      <w:r>
        <w:separator/>
      </w:r>
    </w:p>
  </w:endnote>
  <w:endnote w:type="continuationSeparator" w:id="0">
    <w:p w14:paraId="54803ADD" w14:textId="77777777" w:rsidR="00C83BC0" w:rsidRDefault="00C83BC0" w:rsidP="00D70B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C58D6" w14:textId="77777777" w:rsidR="00C83BC0" w:rsidRDefault="00C83BC0" w:rsidP="00D70B23">
      <w:pPr>
        <w:spacing w:after="0" w:line="240" w:lineRule="auto"/>
      </w:pPr>
      <w:r>
        <w:separator/>
      </w:r>
    </w:p>
  </w:footnote>
  <w:footnote w:type="continuationSeparator" w:id="0">
    <w:p w14:paraId="2CB5B1AA" w14:textId="77777777" w:rsidR="00C83BC0" w:rsidRDefault="00C83BC0" w:rsidP="00D70B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5478D"/>
    <w:multiLevelType w:val="hybridMultilevel"/>
    <w:tmpl w:val="63842D68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1220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wMDcyMDYzMzS0MDBR0lEKTi0uzszPAykwqgUAzOVLhywAAAA="/>
  </w:docVars>
  <w:rsids>
    <w:rsidRoot w:val="0062215F"/>
    <w:rsid w:val="00004CFE"/>
    <w:rsid w:val="00006594"/>
    <w:rsid w:val="00017BA9"/>
    <w:rsid w:val="00025993"/>
    <w:rsid w:val="000315AA"/>
    <w:rsid w:val="00057BDC"/>
    <w:rsid w:val="00067D33"/>
    <w:rsid w:val="00073549"/>
    <w:rsid w:val="0007411C"/>
    <w:rsid w:val="00075760"/>
    <w:rsid w:val="000854D3"/>
    <w:rsid w:val="000A4863"/>
    <w:rsid w:val="000B076E"/>
    <w:rsid w:val="000B7ED6"/>
    <w:rsid w:val="000E24C9"/>
    <w:rsid w:val="000E5FF9"/>
    <w:rsid w:val="000F2765"/>
    <w:rsid w:val="0010277B"/>
    <w:rsid w:val="001032C3"/>
    <w:rsid w:val="00104B11"/>
    <w:rsid w:val="001122FA"/>
    <w:rsid w:val="00126441"/>
    <w:rsid w:val="00175494"/>
    <w:rsid w:val="00185485"/>
    <w:rsid w:val="001B398A"/>
    <w:rsid w:val="001C0A37"/>
    <w:rsid w:val="001F5125"/>
    <w:rsid w:val="002000FA"/>
    <w:rsid w:val="00200B1E"/>
    <w:rsid w:val="00200DF6"/>
    <w:rsid w:val="00205F70"/>
    <w:rsid w:val="002158FE"/>
    <w:rsid w:val="002278C8"/>
    <w:rsid w:val="002418EB"/>
    <w:rsid w:val="002705C7"/>
    <w:rsid w:val="00270769"/>
    <w:rsid w:val="00280E5F"/>
    <w:rsid w:val="002837B9"/>
    <w:rsid w:val="00290A83"/>
    <w:rsid w:val="00291245"/>
    <w:rsid w:val="002921D4"/>
    <w:rsid w:val="002C5BD6"/>
    <w:rsid w:val="002C659A"/>
    <w:rsid w:val="002C7AE0"/>
    <w:rsid w:val="002F45B2"/>
    <w:rsid w:val="002F7345"/>
    <w:rsid w:val="00336CEF"/>
    <w:rsid w:val="00340CC8"/>
    <w:rsid w:val="00342EAB"/>
    <w:rsid w:val="00343103"/>
    <w:rsid w:val="0035088C"/>
    <w:rsid w:val="00360DE8"/>
    <w:rsid w:val="00376512"/>
    <w:rsid w:val="003765AC"/>
    <w:rsid w:val="00380DAF"/>
    <w:rsid w:val="00382EB1"/>
    <w:rsid w:val="003866D3"/>
    <w:rsid w:val="00394A4B"/>
    <w:rsid w:val="003A3FD1"/>
    <w:rsid w:val="003A4597"/>
    <w:rsid w:val="003C7740"/>
    <w:rsid w:val="003E2D22"/>
    <w:rsid w:val="003E4244"/>
    <w:rsid w:val="003E54D2"/>
    <w:rsid w:val="003F6E4F"/>
    <w:rsid w:val="00423760"/>
    <w:rsid w:val="00424304"/>
    <w:rsid w:val="004505E1"/>
    <w:rsid w:val="00452A95"/>
    <w:rsid w:val="004561C9"/>
    <w:rsid w:val="00491537"/>
    <w:rsid w:val="004D584F"/>
    <w:rsid w:val="004F3611"/>
    <w:rsid w:val="004F4925"/>
    <w:rsid w:val="004F59FD"/>
    <w:rsid w:val="00515671"/>
    <w:rsid w:val="00531BFF"/>
    <w:rsid w:val="00540295"/>
    <w:rsid w:val="005605BF"/>
    <w:rsid w:val="00561C3A"/>
    <w:rsid w:val="00565C08"/>
    <w:rsid w:val="0057287D"/>
    <w:rsid w:val="005978B0"/>
    <w:rsid w:val="005A6C1E"/>
    <w:rsid w:val="005B00EE"/>
    <w:rsid w:val="005E76CC"/>
    <w:rsid w:val="005E7B67"/>
    <w:rsid w:val="005F3286"/>
    <w:rsid w:val="005F7A5E"/>
    <w:rsid w:val="006006B3"/>
    <w:rsid w:val="0062215F"/>
    <w:rsid w:val="00642A39"/>
    <w:rsid w:val="0064358D"/>
    <w:rsid w:val="00655C38"/>
    <w:rsid w:val="00656BC5"/>
    <w:rsid w:val="00662A71"/>
    <w:rsid w:val="00664D30"/>
    <w:rsid w:val="00673FF8"/>
    <w:rsid w:val="00675F98"/>
    <w:rsid w:val="006B7BBC"/>
    <w:rsid w:val="006C1907"/>
    <w:rsid w:val="006E14C9"/>
    <w:rsid w:val="006F475A"/>
    <w:rsid w:val="006F5987"/>
    <w:rsid w:val="00710736"/>
    <w:rsid w:val="0072213E"/>
    <w:rsid w:val="0073049A"/>
    <w:rsid w:val="00743C9F"/>
    <w:rsid w:val="00763999"/>
    <w:rsid w:val="00784C09"/>
    <w:rsid w:val="00797C8D"/>
    <w:rsid w:val="007B2025"/>
    <w:rsid w:val="007D42E7"/>
    <w:rsid w:val="007E2810"/>
    <w:rsid w:val="007E64F9"/>
    <w:rsid w:val="00801D82"/>
    <w:rsid w:val="0081567F"/>
    <w:rsid w:val="00815F86"/>
    <w:rsid w:val="00817660"/>
    <w:rsid w:val="0082788C"/>
    <w:rsid w:val="00831794"/>
    <w:rsid w:val="00840305"/>
    <w:rsid w:val="00861BD5"/>
    <w:rsid w:val="0086355B"/>
    <w:rsid w:val="00863C88"/>
    <w:rsid w:val="00870B4D"/>
    <w:rsid w:val="008B1336"/>
    <w:rsid w:val="008E103C"/>
    <w:rsid w:val="00925A18"/>
    <w:rsid w:val="0093797C"/>
    <w:rsid w:val="00963797"/>
    <w:rsid w:val="009679CA"/>
    <w:rsid w:val="009746E9"/>
    <w:rsid w:val="009807CA"/>
    <w:rsid w:val="00993278"/>
    <w:rsid w:val="009A6C08"/>
    <w:rsid w:val="009B09EE"/>
    <w:rsid w:val="009C7E75"/>
    <w:rsid w:val="009E0CE2"/>
    <w:rsid w:val="009E7A49"/>
    <w:rsid w:val="009F18A8"/>
    <w:rsid w:val="00A11F80"/>
    <w:rsid w:val="00A12E41"/>
    <w:rsid w:val="00A2317A"/>
    <w:rsid w:val="00A41CE6"/>
    <w:rsid w:val="00A45042"/>
    <w:rsid w:val="00A717A7"/>
    <w:rsid w:val="00A8426C"/>
    <w:rsid w:val="00A94176"/>
    <w:rsid w:val="00AA0662"/>
    <w:rsid w:val="00AA75C1"/>
    <w:rsid w:val="00AB3E75"/>
    <w:rsid w:val="00B01D23"/>
    <w:rsid w:val="00B2747E"/>
    <w:rsid w:val="00B35D2C"/>
    <w:rsid w:val="00B53167"/>
    <w:rsid w:val="00B6403B"/>
    <w:rsid w:val="00B64C02"/>
    <w:rsid w:val="00B70A74"/>
    <w:rsid w:val="00B71829"/>
    <w:rsid w:val="00B951EF"/>
    <w:rsid w:val="00BF7C62"/>
    <w:rsid w:val="00C020BC"/>
    <w:rsid w:val="00C107E0"/>
    <w:rsid w:val="00C16F0C"/>
    <w:rsid w:val="00C3763C"/>
    <w:rsid w:val="00C4660D"/>
    <w:rsid w:val="00C722F3"/>
    <w:rsid w:val="00C77B97"/>
    <w:rsid w:val="00C8323D"/>
    <w:rsid w:val="00C83BC0"/>
    <w:rsid w:val="00C84873"/>
    <w:rsid w:val="00C95AF9"/>
    <w:rsid w:val="00C97B93"/>
    <w:rsid w:val="00CA083C"/>
    <w:rsid w:val="00CA1C61"/>
    <w:rsid w:val="00CD3ABF"/>
    <w:rsid w:val="00CF0FC4"/>
    <w:rsid w:val="00CF3F94"/>
    <w:rsid w:val="00D10530"/>
    <w:rsid w:val="00D13528"/>
    <w:rsid w:val="00D13BE7"/>
    <w:rsid w:val="00D2111A"/>
    <w:rsid w:val="00D40982"/>
    <w:rsid w:val="00D44E1D"/>
    <w:rsid w:val="00D52AFA"/>
    <w:rsid w:val="00D53C59"/>
    <w:rsid w:val="00D70B23"/>
    <w:rsid w:val="00D732F8"/>
    <w:rsid w:val="00D9234B"/>
    <w:rsid w:val="00D94036"/>
    <w:rsid w:val="00DA166F"/>
    <w:rsid w:val="00DB4AA0"/>
    <w:rsid w:val="00DB5C44"/>
    <w:rsid w:val="00DD638E"/>
    <w:rsid w:val="00DE5136"/>
    <w:rsid w:val="00DF14AD"/>
    <w:rsid w:val="00DF1CBD"/>
    <w:rsid w:val="00E500AC"/>
    <w:rsid w:val="00E52DE0"/>
    <w:rsid w:val="00E552D8"/>
    <w:rsid w:val="00E62749"/>
    <w:rsid w:val="00E667FE"/>
    <w:rsid w:val="00E67F39"/>
    <w:rsid w:val="00E93354"/>
    <w:rsid w:val="00EC2130"/>
    <w:rsid w:val="00ED5EAD"/>
    <w:rsid w:val="00ED7044"/>
    <w:rsid w:val="00F076A6"/>
    <w:rsid w:val="00F32140"/>
    <w:rsid w:val="00F4166B"/>
    <w:rsid w:val="00F43039"/>
    <w:rsid w:val="00F44FC0"/>
    <w:rsid w:val="00F47553"/>
    <w:rsid w:val="00F50231"/>
    <w:rsid w:val="00F6181B"/>
    <w:rsid w:val="00F70A7E"/>
    <w:rsid w:val="00F91573"/>
    <w:rsid w:val="00FA007C"/>
    <w:rsid w:val="00FB53B6"/>
    <w:rsid w:val="00FB7BC7"/>
    <w:rsid w:val="00FE6DF1"/>
    <w:rsid w:val="00FE78A9"/>
    <w:rsid w:val="00FF4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DFA59E"/>
  <w15:docId w15:val="{820A92A1-8E1E-417C-BE37-D4AEA7DF6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2215F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incstrkz">
    <w:name w:val="No Spacing"/>
    <w:uiPriority w:val="1"/>
    <w:qFormat/>
    <w:rsid w:val="002F45B2"/>
    <w:pPr>
      <w:spacing w:after="0" w:line="240" w:lineRule="auto"/>
    </w:pPr>
  </w:style>
  <w:style w:type="paragraph" w:styleId="Szvegtrzsbehzssal">
    <w:name w:val="Body Text Indent"/>
    <w:basedOn w:val="Norml"/>
    <w:link w:val="SzvegtrzsbehzssalChar"/>
    <w:rsid w:val="0062215F"/>
    <w:pPr>
      <w:spacing w:after="0" w:line="240" w:lineRule="auto"/>
      <w:ind w:left="1418"/>
      <w:jc w:val="both"/>
    </w:pPr>
    <w:rPr>
      <w:rFonts w:ascii="Times New Roman" w:eastAsia="Times New Roman" w:hAnsi="Times New Roman" w:cs="Times New Roman"/>
      <w:sz w:val="24"/>
      <w:szCs w:val="20"/>
      <w:lang w:eastAsia="hu-HU"/>
    </w:rPr>
  </w:style>
  <w:style w:type="character" w:customStyle="1" w:styleId="SzvegtrzsbehzssalChar">
    <w:name w:val="Szövegtörzs behúzással Char"/>
    <w:basedOn w:val="Bekezdsalapbettpusa"/>
    <w:link w:val="Szvegtrzsbehzssal"/>
    <w:rsid w:val="0062215F"/>
    <w:rPr>
      <w:rFonts w:ascii="Times New Roman" w:eastAsia="Times New Roman" w:hAnsi="Times New Roman" w:cs="Times New Roman"/>
      <w:sz w:val="24"/>
      <w:szCs w:val="20"/>
      <w:lang w:eastAsia="hu-HU"/>
    </w:rPr>
  </w:style>
  <w:style w:type="paragraph" w:customStyle="1" w:styleId="Char1CharChar">
    <w:name w:val="Char1 Char Char"/>
    <w:basedOn w:val="Norml"/>
    <w:rsid w:val="0062215F"/>
    <w:pPr>
      <w:spacing w:line="240" w:lineRule="exact"/>
    </w:pPr>
    <w:rPr>
      <w:rFonts w:ascii="Verdana" w:eastAsia="Times New Roman" w:hAnsi="Verdana" w:cs="Times New Roman"/>
      <w:sz w:val="24"/>
      <w:szCs w:val="24"/>
      <w:lang w:val="en-US"/>
    </w:rPr>
  </w:style>
  <w:style w:type="paragraph" w:styleId="Listaszerbekezds">
    <w:name w:val="List Paragraph"/>
    <w:basedOn w:val="Norml"/>
    <w:uiPriority w:val="34"/>
    <w:qFormat/>
    <w:rsid w:val="000B076E"/>
    <w:pPr>
      <w:ind w:left="720"/>
      <w:contextualSpacing/>
    </w:pPr>
  </w:style>
  <w:style w:type="table" w:styleId="Rcsostblzat">
    <w:name w:val="Table Grid"/>
    <w:basedOn w:val="Normltblzat"/>
    <w:uiPriority w:val="39"/>
    <w:rsid w:val="00CA08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D70B23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D70B23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D70B23"/>
    <w:rPr>
      <w:vertAlign w:val="superscript"/>
    </w:rPr>
  </w:style>
  <w:style w:type="character" w:styleId="Hiperhivatkozs">
    <w:name w:val="Hyperlink"/>
    <w:basedOn w:val="Bekezdsalapbettpusa"/>
    <w:uiPriority w:val="99"/>
    <w:unhideWhenUsed/>
    <w:rsid w:val="00515671"/>
    <w:rPr>
      <w:color w:val="0563C1"/>
      <w:u w:val="single"/>
    </w:rPr>
  </w:style>
  <w:style w:type="paragraph" w:styleId="Vltozat">
    <w:name w:val="Revision"/>
    <w:hidden/>
    <w:uiPriority w:val="99"/>
    <w:semiHidden/>
    <w:rsid w:val="00424304"/>
    <w:pPr>
      <w:spacing w:after="0" w:line="240" w:lineRule="auto"/>
    </w:pPr>
  </w:style>
  <w:style w:type="character" w:styleId="Jegyzethivatkozs">
    <w:name w:val="annotation reference"/>
    <w:basedOn w:val="Bekezdsalapbettpusa"/>
    <w:uiPriority w:val="99"/>
    <w:semiHidden/>
    <w:unhideWhenUsed/>
    <w:rsid w:val="00F5023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F50231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F50231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F50231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F50231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61C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61C3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52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/>
      <a:lstStyle/>
      <a:style>
        <a:lnRef idx="2">
          <a:schemeClr val="dk1">
            <a:shade val="50000"/>
          </a:schemeClr>
        </a:lnRef>
        <a:fillRef idx="1">
          <a:schemeClr val="dk1"/>
        </a:fillRef>
        <a:effectRef idx="0">
          <a:schemeClr val="dk1"/>
        </a:effectRef>
        <a:fontRef idx="minor">
          <a:schemeClr val="lt1"/>
        </a:fontRef>
      </a:style>
    </a:spDef>
    <a:lnDef>
      <a:spPr/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AC7E2D-EF3F-4634-BEFE-7B160E116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00</Words>
  <Characters>2071</Characters>
  <Application>Microsoft Office Word</Application>
  <DocSecurity>0</DocSecurity>
  <Lines>17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penheim</dc:creator>
  <cp:keywords/>
  <dc:description/>
  <cp:lastModifiedBy>Lilla Sarkady-Kiss</cp:lastModifiedBy>
  <cp:revision>19</cp:revision>
  <dcterms:created xsi:type="dcterms:W3CDTF">2022-09-27T10:56:00Z</dcterms:created>
  <dcterms:modified xsi:type="dcterms:W3CDTF">2022-10-06T08:39:00Z</dcterms:modified>
</cp:coreProperties>
</file>